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ADE96" w14:textId="77777777" w:rsidR="00EF4CC0" w:rsidRDefault="005D5E11">
      <w:r>
        <w:t>&lt;</w:t>
      </w:r>
      <w:r w:rsidR="00EF4CC0">
        <w:t>SCHOOL NAME&gt;</w:t>
      </w:r>
    </w:p>
    <w:p w14:paraId="27EFF931" w14:textId="77777777" w:rsidR="00EF4CC0" w:rsidRDefault="00EF4CC0">
      <w:r>
        <w:t>&lt;SCHOOL YEAR&gt;</w:t>
      </w:r>
    </w:p>
    <w:p w14:paraId="011628ED" w14:textId="77777777" w:rsidR="00C3262F" w:rsidRPr="00D13AF2" w:rsidRDefault="00D13AF2" w:rsidP="00D13AF2">
      <w:pPr>
        <w:jc w:val="center"/>
        <w:rPr>
          <w:b/>
          <w:sz w:val="28"/>
          <w:szCs w:val="28"/>
          <w:u w:val="single"/>
        </w:rPr>
      </w:pPr>
      <w:r w:rsidRPr="00D13AF2">
        <w:rPr>
          <w:b/>
          <w:sz w:val="28"/>
          <w:szCs w:val="28"/>
          <w:u w:val="single"/>
        </w:rPr>
        <w:t>SAMPLE</w:t>
      </w:r>
      <w:r w:rsidR="00EF4CC0" w:rsidRPr="00D13AF2">
        <w:rPr>
          <w:b/>
          <w:sz w:val="28"/>
          <w:szCs w:val="28"/>
          <w:u w:val="single"/>
        </w:rPr>
        <w:t>: Board Data Dashboard</w:t>
      </w:r>
    </w:p>
    <w:p w14:paraId="2EA9F00C" w14:textId="77777777" w:rsidR="00EF4CC0" w:rsidRPr="002C5FEF" w:rsidRDefault="002C5FEF">
      <w:pPr>
        <w:rPr>
          <w:i/>
        </w:rPr>
      </w:pPr>
      <w:r w:rsidRPr="002C5FEF">
        <w:rPr>
          <w:i/>
        </w:rPr>
        <w:t xml:space="preserve">Background: Each school board should determine what data is important to track. Below is a sample of data that schools may monitor. </w:t>
      </w:r>
      <w:r>
        <w:rPr>
          <w:i/>
        </w:rPr>
        <w:t>The board should determine the best method for data representation,</w:t>
      </w:r>
      <w:r w:rsidRPr="002C5FEF">
        <w:rPr>
          <w:i/>
        </w:rPr>
        <w:t xml:space="preserve"> including tables, charts, and graphs.</w:t>
      </w:r>
    </w:p>
    <w:p w14:paraId="231DC345" w14:textId="134ABBD6" w:rsidR="00EF4CC0" w:rsidRPr="00DF6787" w:rsidRDefault="00D4582F">
      <w:pPr>
        <w:rPr>
          <w:b/>
          <w:u w:val="single"/>
        </w:rPr>
      </w:pPr>
      <w:r>
        <w:rPr>
          <w:b/>
          <w:u w:val="single"/>
        </w:rPr>
        <w:t>Schoolwide Goals</w:t>
      </w:r>
    </w:p>
    <w:tbl>
      <w:tblPr>
        <w:tblW w:w="7555" w:type="dxa"/>
        <w:tblLook w:val="04A0" w:firstRow="1" w:lastRow="0" w:firstColumn="1" w:lastColumn="0" w:noHBand="0" w:noVBand="1"/>
      </w:tblPr>
      <w:tblGrid>
        <w:gridCol w:w="3145"/>
        <w:gridCol w:w="1350"/>
        <w:gridCol w:w="1472"/>
        <w:gridCol w:w="1588"/>
      </w:tblGrid>
      <w:tr w:rsidR="00DF6787" w:rsidRPr="00DF6787" w14:paraId="317A195A" w14:textId="77777777" w:rsidTr="00D4582F">
        <w:trPr>
          <w:trHeight w:val="258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BEAA2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84597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6787">
              <w:rPr>
                <w:rFonts w:ascii="Calibri" w:eastAsia="Times New Roman" w:hAnsi="Calibri" w:cs="Calibri"/>
                <w:b/>
                <w:bCs/>
                <w:color w:val="000000"/>
              </w:rPr>
              <w:t>GOAL</w:t>
            </w:r>
          </w:p>
        </w:tc>
        <w:tc>
          <w:tcPr>
            <w:tcW w:w="1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8A299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6787">
              <w:rPr>
                <w:rFonts w:ascii="Calibri" w:eastAsia="Times New Roman" w:hAnsi="Calibri" w:cs="Calibri"/>
                <w:b/>
                <w:bCs/>
                <w:color w:val="000000"/>
              </w:rPr>
              <w:t>Last Year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7F50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6787">
              <w:rPr>
                <w:rFonts w:ascii="Calibri" w:eastAsia="Times New Roman" w:hAnsi="Calibri" w:cs="Calibri"/>
                <w:b/>
                <w:bCs/>
                <w:color w:val="000000"/>
              </w:rPr>
              <w:t>Two Years Ago</w:t>
            </w:r>
          </w:p>
        </w:tc>
      </w:tr>
      <w:tr w:rsidR="00DF6787" w:rsidRPr="00DF6787" w14:paraId="66EA8068" w14:textId="77777777" w:rsidTr="00D4582F">
        <w:trPr>
          <w:trHeight w:val="258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01EC2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ELA State Assessme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4A9CD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584BE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F38FC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F6787" w:rsidRPr="00DF6787" w14:paraId="4DEEE791" w14:textId="77777777" w:rsidTr="00D4582F">
        <w:trPr>
          <w:trHeight w:val="258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7D551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Mathematics State Assessme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318D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2BE8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70637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F6787" w:rsidRPr="00DF6787" w14:paraId="375DD1E5" w14:textId="77777777" w:rsidTr="00D4582F">
        <w:trPr>
          <w:trHeight w:val="258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C7CDD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DF6787">
              <w:rPr>
                <w:rFonts w:ascii="Calibri" w:eastAsia="Times New Roman" w:hAnsi="Calibri" w:cs="Calibri"/>
                <w:i/>
                <w:iCs/>
                <w:color w:val="000000"/>
              </w:rPr>
              <w:t>Ot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24170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484D5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F56C0" w14:textId="77777777" w:rsidR="00DF6787" w:rsidRPr="00DF6787" w:rsidRDefault="00DF6787" w:rsidP="00DF67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678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5DAB6C7B" w14:textId="77777777" w:rsidR="00DF6787" w:rsidRDefault="00DF6787"/>
    <w:p w14:paraId="53597437" w14:textId="77777777" w:rsidR="00EF4CC0" w:rsidRPr="0021583F" w:rsidRDefault="0021583F">
      <w:pPr>
        <w:rPr>
          <w:b/>
          <w:noProof/>
          <w:u w:val="single"/>
        </w:rPr>
      </w:pPr>
      <w:r w:rsidRPr="0021583F">
        <w:rPr>
          <w:b/>
          <w:noProof/>
          <w:u w:val="single"/>
        </w:rPr>
        <w:t>Enrollment &amp; Attendance Data</w:t>
      </w:r>
    </w:p>
    <w:tbl>
      <w:tblPr>
        <w:tblW w:w="9171" w:type="dxa"/>
        <w:tblLook w:val="04A0" w:firstRow="1" w:lastRow="0" w:firstColumn="1" w:lastColumn="0" w:noHBand="0" w:noVBand="1"/>
      </w:tblPr>
      <w:tblGrid>
        <w:gridCol w:w="3160"/>
        <w:gridCol w:w="1353"/>
        <w:gridCol w:w="626"/>
        <w:gridCol w:w="534"/>
        <w:gridCol w:w="584"/>
        <w:gridCol w:w="558"/>
        <w:gridCol w:w="516"/>
        <w:gridCol w:w="546"/>
        <w:gridCol w:w="596"/>
        <w:gridCol w:w="546"/>
        <w:gridCol w:w="622"/>
        <w:gridCol w:w="525"/>
      </w:tblGrid>
      <w:tr w:rsidR="00EF4CC0" w:rsidRPr="00EF4CC0" w14:paraId="20963221" w14:textId="77777777" w:rsidTr="00212C7A">
        <w:trPr>
          <w:trHeight w:val="251"/>
        </w:trPr>
        <w:tc>
          <w:tcPr>
            <w:tcW w:w="917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D097863" w14:textId="77777777" w:rsidR="00EF4CC0" w:rsidRPr="00EF4CC0" w:rsidRDefault="00EF4CC0" w:rsidP="00EF4C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Enrollment</w:t>
            </w:r>
          </w:p>
        </w:tc>
      </w:tr>
      <w:tr w:rsidR="00212C7A" w:rsidRPr="00EF4CC0" w14:paraId="0FEAAA06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CC1F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DDB4B" w14:textId="77777777" w:rsidR="00EF4CC0" w:rsidRPr="00D4582F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4582F">
              <w:rPr>
                <w:rFonts w:ascii="Calibri" w:eastAsia="Times New Roman" w:hAnsi="Calibri" w:cs="Calibri"/>
                <w:b/>
                <w:color w:val="000000"/>
              </w:rPr>
              <w:t>Target/Goal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FF611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Sept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FA22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Oct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0D58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Nov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21E40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Dec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F3301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Jan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88070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Feb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F0443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Mar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B436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Apr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A26A7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May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6E89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Jun</w:t>
            </w:r>
          </w:p>
        </w:tc>
      </w:tr>
      <w:tr w:rsidR="00212C7A" w:rsidRPr="00EF4CC0" w14:paraId="2222F083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6E69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F996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86A4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B114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BF34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29A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F8A0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60B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8BA61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DB19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CD6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5EC03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12C7A" w:rsidRPr="00EF4CC0" w14:paraId="412F76E4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79AE9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1st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1300F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0889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5302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3EF77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73E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D69FC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2A59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BAF0D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717C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A23A7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6B0D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12C7A" w:rsidRPr="00EF4CC0" w14:paraId="335548A0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D1B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2nd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A3EC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278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0C8A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D213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3204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1D07C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D8D14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656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1E54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1135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E82D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12C7A" w:rsidRPr="00EF4CC0" w14:paraId="1A4A3B56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085DC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3rd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A28FF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73AC1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D880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1E1D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3F40D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CCC41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C34A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4ECA7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D6B2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27E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C1BC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12C7A" w:rsidRPr="00EF4CC0" w14:paraId="24156D1A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EFF9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4th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36F4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17827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6C630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F020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C8A50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ED34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19EF9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55984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2FCB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4B78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0803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12C7A" w:rsidRPr="00EF4CC0" w14:paraId="41FD93DC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6A19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5th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D6AF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C30D4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0520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05B5D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3EB6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E14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05E09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368C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78CC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B179D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C71DC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12C7A" w:rsidRPr="00EF4CC0" w14:paraId="2CE86A3D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303B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Students with Disabilities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E59C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1E8D2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C4773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1972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6CA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4743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9598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BD9B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90AF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FFEE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A035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12C7A" w:rsidRPr="00EF4CC0" w14:paraId="566C739F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7777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English Language Learners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9FD4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58E2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B4414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78C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429C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4FEAB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8C8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DBDE2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D7DC3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5728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D6BF3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12C7A" w:rsidRPr="00EF4CC0" w14:paraId="419DFF60" w14:textId="77777777" w:rsidTr="00212C7A">
        <w:trPr>
          <w:trHeight w:val="251"/>
        </w:trPr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A3CA3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Economically Disadvantaged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EC1A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7E312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5448D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42F75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A004A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07C36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115F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E632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6EE37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610B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E1EE" w14:textId="77777777" w:rsidR="00EF4CC0" w:rsidRPr="00EF4CC0" w:rsidRDefault="00EF4CC0" w:rsidP="00EF4C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A05A809" w14:textId="77777777" w:rsidR="00EF4CC0" w:rsidRDefault="00EF4CC0"/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5"/>
        <w:gridCol w:w="1319"/>
        <w:gridCol w:w="626"/>
        <w:gridCol w:w="534"/>
        <w:gridCol w:w="584"/>
        <w:gridCol w:w="558"/>
        <w:gridCol w:w="516"/>
        <w:gridCol w:w="546"/>
        <w:gridCol w:w="596"/>
        <w:gridCol w:w="546"/>
        <w:gridCol w:w="622"/>
        <w:gridCol w:w="525"/>
      </w:tblGrid>
      <w:tr w:rsidR="00C75B24" w:rsidRPr="00EF4CC0" w14:paraId="0EE652F1" w14:textId="77777777" w:rsidTr="00D4582F">
        <w:trPr>
          <w:trHeight w:val="107"/>
        </w:trPr>
        <w:tc>
          <w:tcPr>
            <w:tcW w:w="10165" w:type="dxa"/>
            <w:gridSpan w:val="12"/>
            <w:shd w:val="clear" w:color="auto" w:fill="BDD7EE"/>
            <w:noWrap/>
            <w:vAlign w:val="bottom"/>
            <w:hideMark/>
          </w:tcPr>
          <w:p w14:paraId="1F0B7620" w14:textId="77777777" w:rsidR="00C75B24" w:rsidRPr="00EF4CC0" w:rsidRDefault="00C75B24" w:rsidP="00AB4AD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lastRenderedPageBreak/>
              <w:t>Attendance</w:t>
            </w:r>
          </w:p>
        </w:tc>
      </w:tr>
      <w:tr w:rsidR="00E21F48" w:rsidRPr="00EF4CC0" w14:paraId="645F35B2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3D9D4942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763C1770" w14:textId="77777777" w:rsidR="00C75B24" w:rsidRPr="00D4582F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4582F">
              <w:rPr>
                <w:rFonts w:ascii="Calibri" w:eastAsia="Times New Roman" w:hAnsi="Calibri" w:cs="Calibri"/>
                <w:b/>
                <w:color w:val="000000"/>
              </w:rPr>
              <w:t>Target/Goal</w:t>
            </w: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24087B52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Sept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3EE097E8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Oct</w:t>
            </w: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7493735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Nov</w:t>
            </w: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6B63C09B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Dec</w:t>
            </w: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7D86963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Jan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84354A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Feb</w:t>
            </w: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2C1DB31E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Mar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486FBA37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Apr</w:t>
            </w: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0E8FD23B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May</w:t>
            </w: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6C066AF8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4CC0">
              <w:rPr>
                <w:rFonts w:ascii="Calibri" w:eastAsia="Times New Roman" w:hAnsi="Calibri" w:cs="Calibri"/>
                <w:b/>
                <w:bCs/>
                <w:color w:val="000000"/>
              </w:rPr>
              <w:t>Jun</w:t>
            </w:r>
          </w:p>
        </w:tc>
      </w:tr>
      <w:tr w:rsidR="00E21F48" w:rsidRPr="00EF4CC0" w14:paraId="43E96B84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5E630C1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1493A24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18840F38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104F736F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4C1EE185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0A24AB7A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06B0BD7B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3CB54525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7E0BA9E3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52F5E9B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6008BDD0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76BE7177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21F48" w:rsidRPr="00EF4CC0" w14:paraId="187B4A94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59B4ADE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1st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361DDFAB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3E9F269C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31C8A419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146FE77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1696C0E2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325B5DE2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E8B5DA1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2E747F8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08DF40D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53361D8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305E0D1A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21F48" w:rsidRPr="00EF4CC0" w14:paraId="30315148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0FDAB91B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2nd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2F49BAF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18077A0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7232A5A4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1E45AE9E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7A150FD0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00D3A2DC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06F80DB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182EA137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2CA9BCDC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69F69F12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35C72755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21F48" w:rsidRPr="00EF4CC0" w14:paraId="18CC9D0B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602AA153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3rd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0F4DF038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26B14421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23694584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07DFE567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1AD776A2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462EDE1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24968EE8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0CA9B4E8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7B1A4FA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207D18CE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725C4DA3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21F48" w:rsidRPr="00EF4CC0" w14:paraId="1DC631B4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1063C16A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4th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3B970F62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1BDA337E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2B7B7D1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7A11B1C7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71197D9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5295EB65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5C8DC4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2A826EB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438033C0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7049ADF4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7EF6C42E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21F48" w:rsidRPr="00EF4CC0" w14:paraId="197388B7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100B6F63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5th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2C718034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6DC6670E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519D5755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44EBECA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5957E52D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0A9CD8C1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3CEE2C15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759AF62B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9A5D3CF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18AF46F5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381E66D6" w14:textId="77777777" w:rsidR="00C75B24" w:rsidRPr="00EF4CC0" w:rsidRDefault="00C75B24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4C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498BAC3B" w14:paraId="6C91A028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60DA2661" w14:textId="2B06E115" w:rsidR="498BAC3B" w:rsidRDefault="498BAC3B" w:rsidP="498BAC3B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Students with Disabilities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12B0BEA0" w14:textId="588661EF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0EF3378A" w14:textId="404EB92C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0D7AAD88" w14:textId="544C0B33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24FC98FC" w14:textId="52A01544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46379961" w14:textId="7626BBC5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6F28D3BE" w14:textId="76A433DF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3D373A49" w14:textId="3DFDFEED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58EBECB0" w14:textId="198D77FA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A201556" w14:textId="2DE038BD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5B4EA439" w14:textId="247F2BA6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400FD07E" w14:textId="64010301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498BAC3B" w14:paraId="635B69EF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4B7EABA0" w14:textId="6F0C468A" w:rsidR="498BAC3B" w:rsidRDefault="498BAC3B" w:rsidP="498BAC3B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English Language Learners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0901BAC1" w14:textId="3F3BC629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399BED1F" w14:textId="06E6B801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335A6F18" w14:textId="07A8E765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5315C0D0" w14:textId="2E9535F4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3E59BB88" w14:textId="525EFF85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5DE26164" w14:textId="0186D41D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2BD10CF0" w14:textId="04AFE25E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03C45E5A" w14:textId="6270D0CA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2D43806" w14:textId="136E0728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1561B0CA" w14:textId="209DA14D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061BA168" w14:textId="5231A2E9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498BAC3B" w14:paraId="6656B167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  <w:hideMark/>
          </w:tcPr>
          <w:p w14:paraId="192FF240" w14:textId="48D67560" w:rsidR="498BAC3B" w:rsidRDefault="498BAC3B" w:rsidP="498BAC3B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Economically Disadvantaged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72C0E659" w14:textId="2FF81EC9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26" w:type="dxa"/>
            <w:shd w:val="clear" w:color="auto" w:fill="auto"/>
            <w:noWrap/>
            <w:vAlign w:val="bottom"/>
            <w:hideMark/>
          </w:tcPr>
          <w:p w14:paraId="2FA70AE5" w14:textId="14D56C29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2420CE3F" w14:textId="5AB0B7D4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84" w:type="dxa"/>
            <w:shd w:val="clear" w:color="auto" w:fill="auto"/>
            <w:noWrap/>
            <w:vAlign w:val="bottom"/>
            <w:hideMark/>
          </w:tcPr>
          <w:p w14:paraId="32BC0598" w14:textId="1B4AB9E7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58" w:type="dxa"/>
            <w:shd w:val="clear" w:color="auto" w:fill="auto"/>
            <w:noWrap/>
            <w:vAlign w:val="bottom"/>
            <w:hideMark/>
          </w:tcPr>
          <w:p w14:paraId="5A5083E7" w14:textId="1B3CB8B5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16" w:type="dxa"/>
            <w:shd w:val="clear" w:color="auto" w:fill="auto"/>
            <w:noWrap/>
            <w:vAlign w:val="bottom"/>
            <w:hideMark/>
          </w:tcPr>
          <w:p w14:paraId="66B5BD4F" w14:textId="22F981BF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561AE525" w14:textId="24831CA1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96" w:type="dxa"/>
            <w:shd w:val="clear" w:color="auto" w:fill="auto"/>
            <w:noWrap/>
            <w:vAlign w:val="bottom"/>
            <w:hideMark/>
          </w:tcPr>
          <w:p w14:paraId="3F0C2A9B" w14:textId="3F42CA4A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46" w:type="dxa"/>
            <w:shd w:val="clear" w:color="auto" w:fill="auto"/>
            <w:noWrap/>
            <w:vAlign w:val="bottom"/>
            <w:hideMark/>
          </w:tcPr>
          <w:p w14:paraId="6B941CD7" w14:textId="531FC90F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2AA51B25" w14:textId="117615D2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14" w:type="dxa"/>
            <w:shd w:val="clear" w:color="auto" w:fill="auto"/>
            <w:noWrap/>
            <w:vAlign w:val="bottom"/>
            <w:hideMark/>
          </w:tcPr>
          <w:p w14:paraId="28A17E27" w14:textId="04AF0B7B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0F08B5" w:rsidRPr="00EF4CC0" w14:paraId="45CABC94" w14:textId="77777777" w:rsidTr="00D4582F">
        <w:trPr>
          <w:trHeight w:val="249"/>
        </w:trPr>
        <w:tc>
          <w:tcPr>
            <w:tcW w:w="3235" w:type="dxa"/>
            <w:shd w:val="clear" w:color="auto" w:fill="auto"/>
            <w:noWrap/>
            <w:vAlign w:val="bottom"/>
          </w:tcPr>
          <w:p w14:paraId="344F85AB" w14:textId="77777777" w:rsidR="000F08B5" w:rsidRPr="000F08B5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0F08B5">
              <w:rPr>
                <w:rFonts w:ascii="Calibri" w:eastAsia="Times New Roman" w:hAnsi="Calibri" w:cs="Calibri"/>
                <w:b/>
                <w:color w:val="000000"/>
              </w:rPr>
              <w:t>AVERAGE</w:t>
            </w:r>
          </w:p>
        </w:tc>
        <w:tc>
          <w:tcPr>
            <w:tcW w:w="1288" w:type="dxa"/>
            <w:shd w:val="clear" w:color="auto" w:fill="auto"/>
            <w:noWrap/>
            <w:vAlign w:val="bottom"/>
          </w:tcPr>
          <w:p w14:paraId="5A39BBE3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6" w:type="dxa"/>
            <w:shd w:val="clear" w:color="auto" w:fill="auto"/>
            <w:noWrap/>
            <w:vAlign w:val="bottom"/>
          </w:tcPr>
          <w:p w14:paraId="41C8F396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4" w:type="dxa"/>
            <w:shd w:val="clear" w:color="auto" w:fill="auto"/>
            <w:noWrap/>
            <w:vAlign w:val="bottom"/>
          </w:tcPr>
          <w:p w14:paraId="72A3D3EC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4" w:type="dxa"/>
            <w:shd w:val="clear" w:color="auto" w:fill="auto"/>
            <w:noWrap/>
            <w:vAlign w:val="bottom"/>
          </w:tcPr>
          <w:p w14:paraId="0D0B940D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58" w:type="dxa"/>
            <w:shd w:val="clear" w:color="auto" w:fill="auto"/>
            <w:noWrap/>
            <w:vAlign w:val="bottom"/>
          </w:tcPr>
          <w:p w14:paraId="0E27B00A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shd w:val="clear" w:color="auto" w:fill="auto"/>
            <w:noWrap/>
            <w:vAlign w:val="bottom"/>
          </w:tcPr>
          <w:p w14:paraId="60061E4C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6" w:type="dxa"/>
            <w:shd w:val="clear" w:color="auto" w:fill="auto"/>
            <w:noWrap/>
            <w:vAlign w:val="bottom"/>
          </w:tcPr>
          <w:p w14:paraId="44EAFD9C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6" w:type="dxa"/>
            <w:shd w:val="clear" w:color="auto" w:fill="auto"/>
            <w:noWrap/>
            <w:vAlign w:val="bottom"/>
          </w:tcPr>
          <w:p w14:paraId="4B94D5A5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6" w:type="dxa"/>
            <w:shd w:val="clear" w:color="auto" w:fill="auto"/>
            <w:noWrap/>
            <w:vAlign w:val="bottom"/>
          </w:tcPr>
          <w:p w14:paraId="3DEEC669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3656B9AB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4" w:type="dxa"/>
            <w:shd w:val="clear" w:color="auto" w:fill="auto"/>
            <w:noWrap/>
            <w:vAlign w:val="bottom"/>
          </w:tcPr>
          <w:p w14:paraId="45FB0818" w14:textId="77777777" w:rsidR="000F08B5" w:rsidRPr="00EF4CC0" w:rsidRDefault="000F08B5" w:rsidP="00AB4A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7DEAC3E4" w14:textId="77777777" w:rsidR="003173BF" w:rsidRDefault="003173BF">
      <w:pPr>
        <w:rPr>
          <w:b/>
          <w:u w:val="single"/>
        </w:rPr>
      </w:pPr>
      <w:r>
        <w:rPr>
          <w:b/>
          <w:u w:val="single"/>
        </w:rPr>
        <w:t>Discipline Data:</w:t>
      </w:r>
    </w:p>
    <w:tbl>
      <w:tblPr>
        <w:tblW w:w="10255" w:type="dxa"/>
        <w:tblLook w:val="04A0" w:firstRow="1" w:lastRow="0" w:firstColumn="1" w:lastColumn="0" w:noHBand="0" w:noVBand="1"/>
      </w:tblPr>
      <w:tblGrid>
        <w:gridCol w:w="3235"/>
        <w:gridCol w:w="1286"/>
        <w:gridCol w:w="626"/>
        <w:gridCol w:w="534"/>
        <w:gridCol w:w="584"/>
        <w:gridCol w:w="558"/>
        <w:gridCol w:w="516"/>
        <w:gridCol w:w="546"/>
        <w:gridCol w:w="596"/>
        <w:gridCol w:w="546"/>
        <w:gridCol w:w="622"/>
        <w:gridCol w:w="636"/>
      </w:tblGrid>
      <w:tr w:rsidR="003173BF" w:rsidRPr="003173BF" w14:paraId="573DE1C8" w14:textId="77777777" w:rsidTr="00D4582F">
        <w:trPr>
          <w:trHeight w:val="254"/>
        </w:trPr>
        <w:tc>
          <w:tcPr>
            <w:tcW w:w="102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281C4F1" w14:textId="77777777" w:rsidR="003173BF" w:rsidRPr="003173BF" w:rsidRDefault="003173BF" w:rsidP="00317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Suspensions</w:t>
            </w:r>
          </w:p>
        </w:tc>
      </w:tr>
      <w:tr w:rsidR="003173BF" w:rsidRPr="003173BF" w14:paraId="27A272E8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C9C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44A52" w14:textId="77777777" w:rsidR="003173BF" w:rsidRPr="00D4582F" w:rsidRDefault="003173BF" w:rsidP="00A5187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4582F">
              <w:rPr>
                <w:rFonts w:ascii="Calibri" w:eastAsia="Times New Roman" w:hAnsi="Calibri" w:cs="Calibri"/>
                <w:b/>
                <w:color w:val="000000"/>
              </w:rPr>
              <w:t>Target</w:t>
            </w:r>
            <w:r w:rsidR="00A51877" w:rsidRPr="00D4582F">
              <w:rPr>
                <w:rFonts w:ascii="Calibri" w:eastAsia="Times New Roman" w:hAnsi="Calibri" w:cs="Calibri"/>
                <w:b/>
                <w:color w:val="000000"/>
              </w:rPr>
              <w:t xml:space="preserve"> (Maximum)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F8F11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Sep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0C0E6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Oct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30FB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Nov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E6FA5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Dec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8E2D1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Jan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5E880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Feb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5950B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Ma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DF09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Apr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D2940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May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B0EC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3BF">
              <w:rPr>
                <w:rFonts w:ascii="Calibri" w:eastAsia="Times New Roman" w:hAnsi="Calibri" w:cs="Calibri"/>
                <w:b/>
                <w:bCs/>
                <w:color w:val="000000"/>
              </w:rPr>
              <w:t>Jun</w:t>
            </w:r>
          </w:p>
        </w:tc>
      </w:tr>
      <w:tr w:rsidR="003173BF" w:rsidRPr="003173BF" w14:paraId="45F64D88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21B9E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AB538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F257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1DE71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157A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89EF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A57D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45A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24D1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31A21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ABFA7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4E88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73BF" w:rsidRPr="003173BF" w14:paraId="643F37E6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A64FB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1s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0C70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1387E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730C5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F380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3D9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FED68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408A0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86029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7B85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EA6F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A160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73BF" w:rsidRPr="003173BF" w14:paraId="23CDA66C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AD86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2n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B7A6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BBEF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97AB9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0FADF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F6D19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666BB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2BE0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229E9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D50DD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4C673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A7EB3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73BF" w:rsidRPr="003173BF" w14:paraId="7865E2F0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6796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3r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3BAE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C913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0BA0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62129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414F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86423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EBC3F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F7C3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01CD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DA620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D7DF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73BF" w:rsidRPr="003173BF" w14:paraId="3896107E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5827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4t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BDA37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D9D0B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7FBBF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14B47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51F7E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5A55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EACFB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6639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543B3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73AB3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A630B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73BF" w:rsidRPr="003173BF" w14:paraId="3F87F717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6AC1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5t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35FB3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DCB5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AD919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CC7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5843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3F2E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78B1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E3D19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9BB7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309B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6F003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73BF" w:rsidRPr="003173BF" w14:paraId="1B57E263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F9396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Students with Dis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C3F8D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759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BD99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18EB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BDAD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75312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B4B9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93596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42555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95078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82E6B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73BF" w:rsidRPr="003173BF" w14:paraId="7C5788B4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5F0E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English Language Learner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0397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2BBFE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487C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5745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145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A4A1E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444D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02B30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BE6B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88F84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DC6E6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73BF" w:rsidRPr="003173BF" w14:paraId="1E41C17C" w14:textId="77777777" w:rsidTr="00D4582F">
        <w:trPr>
          <w:trHeight w:val="254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3B07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Economically Disadvantag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E32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0942A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228C5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913F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F05ED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F27E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18438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7B721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BAE18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03BFD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3C8D" w14:textId="77777777" w:rsidR="003173BF" w:rsidRPr="003173BF" w:rsidRDefault="003173BF" w:rsidP="00317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173B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49F31CB" w14:textId="2787A74E" w:rsidR="00D4582F" w:rsidRDefault="00D4582F">
      <w:pPr>
        <w:rPr>
          <w:b/>
          <w:u w:val="single"/>
        </w:rPr>
      </w:pPr>
    </w:p>
    <w:p w14:paraId="1A2A2C90" w14:textId="77777777" w:rsidR="00D4582F" w:rsidRDefault="00D4582F">
      <w:pPr>
        <w:rPr>
          <w:b/>
          <w:u w:val="single"/>
        </w:rPr>
      </w:pPr>
      <w:r>
        <w:rPr>
          <w:b/>
          <w:u w:val="single"/>
        </w:rPr>
        <w:br w:type="page"/>
      </w:r>
    </w:p>
    <w:tbl>
      <w:tblPr>
        <w:tblW w:w="11433" w:type="dxa"/>
        <w:tblLook w:val="04A0" w:firstRow="1" w:lastRow="0" w:firstColumn="1" w:lastColumn="0" w:noHBand="0" w:noVBand="1"/>
      </w:tblPr>
      <w:tblGrid>
        <w:gridCol w:w="2856"/>
        <w:gridCol w:w="1009"/>
        <w:gridCol w:w="626"/>
        <w:gridCol w:w="534"/>
        <w:gridCol w:w="610"/>
        <w:gridCol w:w="571"/>
        <w:gridCol w:w="516"/>
        <w:gridCol w:w="552"/>
        <w:gridCol w:w="629"/>
        <w:gridCol w:w="552"/>
        <w:gridCol w:w="669"/>
        <w:gridCol w:w="2309"/>
      </w:tblGrid>
      <w:tr w:rsidR="007973F5" w:rsidRPr="007973F5" w14:paraId="3769DE95" w14:textId="77777777" w:rsidTr="00D4582F">
        <w:trPr>
          <w:trHeight w:val="251"/>
        </w:trPr>
        <w:tc>
          <w:tcPr>
            <w:tcW w:w="1143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173D04" w14:textId="77777777" w:rsidR="007973F5" w:rsidRPr="007973F5" w:rsidRDefault="007973F5" w:rsidP="007973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lastRenderedPageBreak/>
              <w:t>Expulsions</w:t>
            </w:r>
          </w:p>
        </w:tc>
      </w:tr>
      <w:tr w:rsidR="00057C6A" w:rsidRPr="007973F5" w14:paraId="156647CD" w14:textId="77777777" w:rsidTr="00D4582F">
        <w:trPr>
          <w:trHeight w:val="251"/>
        </w:trPr>
        <w:tc>
          <w:tcPr>
            <w:tcW w:w="2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BCA14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A0E69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Last Year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259D6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Sep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AE1CF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Oct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CC5D9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Nov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DAC6D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Dec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89C2D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Jan</w:t>
            </w:r>
          </w:p>
        </w:tc>
        <w:tc>
          <w:tcPr>
            <w:tcW w:w="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8E87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Feb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1FFE2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Mar</w:t>
            </w:r>
          </w:p>
        </w:tc>
        <w:tc>
          <w:tcPr>
            <w:tcW w:w="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ED622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Apr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FF2C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May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64B44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973F5">
              <w:rPr>
                <w:rFonts w:ascii="Calibri" w:eastAsia="Times New Roman" w:hAnsi="Calibri" w:cs="Calibri"/>
                <w:b/>
                <w:bCs/>
                <w:color w:val="000000"/>
              </w:rPr>
              <w:t>Jun</w:t>
            </w:r>
          </w:p>
        </w:tc>
      </w:tr>
      <w:tr w:rsidR="00057C6A" w:rsidRPr="007973F5" w14:paraId="0E1673E4" w14:textId="77777777" w:rsidTr="00D4582F">
        <w:trPr>
          <w:trHeight w:val="251"/>
        </w:trPr>
        <w:tc>
          <w:tcPr>
            <w:tcW w:w="2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656E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All Grades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1ED59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60C7C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121D9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0A515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17E48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911C1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59D0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853A2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E4984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8FBAD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8E8F3" w14:textId="77777777" w:rsidR="007973F5" w:rsidRPr="007973F5" w:rsidRDefault="007973F5" w:rsidP="00797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3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6212B37" w14:textId="77777777" w:rsidR="00D4582F" w:rsidRDefault="00D4582F">
      <w:pPr>
        <w:rPr>
          <w:b/>
          <w:u w:val="single"/>
        </w:rPr>
      </w:pPr>
    </w:p>
    <w:p w14:paraId="059C6E2C" w14:textId="23058738" w:rsidR="00C75B24" w:rsidRDefault="00D162EB">
      <w:pPr>
        <w:rPr>
          <w:b/>
          <w:u w:val="single"/>
        </w:rPr>
      </w:pPr>
      <w:r w:rsidRPr="00D162EB">
        <w:rPr>
          <w:b/>
          <w:u w:val="single"/>
        </w:rPr>
        <w:t>Assessment Data</w:t>
      </w:r>
    </w:p>
    <w:p w14:paraId="703BE72E" w14:textId="77777777" w:rsidR="0099086B" w:rsidRPr="0099086B" w:rsidRDefault="0099086B">
      <w:pPr>
        <w:rPr>
          <w:i/>
        </w:rPr>
      </w:pPr>
      <w:r w:rsidRPr="0099086B">
        <w:rPr>
          <w:i/>
        </w:rPr>
        <w:t>KEY:</w:t>
      </w:r>
    </w:p>
    <w:p w14:paraId="4101652C" w14:textId="77777777" w:rsidR="0099086B" w:rsidRPr="00D162EB" w:rsidRDefault="0099086B">
      <w:pPr>
        <w:rPr>
          <w:b/>
          <w:u w:val="single"/>
        </w:rPr>
      </w:pPr>
      <w:r>
        <w:rPr>
          <w:noProof/>
        </w:rPr>
        <w:drawing>
          <wp:inline distT="0" distB="0" distL="0" distR="0" wp14:anchorId="0D83F668" wp14:editId="3A1A0466">
            <wp:extent cx="1943100" cy="67271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7752" cy="68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8835" w:type="dxa"/>
        <w:tblLook w:val="04A0" w:firstRow="1" w:lastRow="0" w:firstColumn="1" w:lastColumn="0" w:noHBand="0" w:noVBand="1"/>
      </w:tblPr>
      <w:tblGrid>
        <w:gridCol w:w="2875"/>
        <w:gridCol w:w="1710"/>
        <w:gridCol w:w="746"/>
        <w:gridCol w:w="1168"/>
        <w:gridCol w:w="1168"/>
        <w:gridCol w:w="1168"/>
      </w:tblGrid>
      <w:tr w:rsidR="00565585" w:rsidRPr="00565585" w14:paraId="01617D55" w14:textId="77777777" w:rsidTr="00D4582F">
        <w:trPr>
          <w:trHeight w:val="290"/>
        </w:trPr>
        <w:tc>
          <w:tcPr>
            <w:tcW w:w="8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bottom"/>
            <w:hideMark/>
          </w:tcPr>
          <w:p w14:paraId="3014D57E" w14:textId="77777777" w:rsidR="00565585" w:rsidRPr="00565585" w:rsidRDefault="00565585" w:rsidP="005655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Assessment 1</w:t>
            </w:r>
          </w:p>
        </w:tc>
      </w:tr>
      <w:tr w:rsidR="00565585" w:rsidRPr="00565585" w14:paraId="609389A0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3405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E9996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arget/Goal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EC70D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erm 1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8285B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erm 2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50805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erm 3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E49A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erm 4</w:t>
            </w:r>
          </w:p>
        </w:tc>
      </w:tr>
      <w:tr w:rsidR="00565585" w:rsidRPr="00565585" w14:paraId="12C1E188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8CF36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0893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DB2D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FFA9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0BD07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8886C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155AC102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29DF5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1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29438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01A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64DCC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96775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C98C2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668D376F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33703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2n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18DC8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83520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22C75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E0CC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43C78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495AC4D1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99A6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3r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05FE9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CFEC4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A87D7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CE073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15541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77DBD727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C7DE1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4t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1A37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6614D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0199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5D263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2C482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5985395F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B3265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5t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56298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4F69F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7A1D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AE021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A2240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498BAC3B" w14:paraId="1483ACCB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FF83D" w14:textId="2D98E48B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Students with Disabilit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06492" w14:textId="61936FD3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F0737" w14:textId="4A76AA64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9D72" w14:textId="509F1AE7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0AB60" w14:textId="7CBAF374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1CCC" w14:textId="3DC0979C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498BAC3B" w14:paraId="37206E80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0E84D" w14:textId="59F8F136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English Language Learne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4C75" w14:textId="0AD12902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57679" w14:textId="4457D9E9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CB3A" w14:textId="59E8CEFE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D7BF" w14:textId="6854CFA9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7062" w14:textId="033C56B0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498BAC3B" w14:paraId="02A7D142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4986" w14:textId="3D06434B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Economically Disadvantag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259C7" w14:textId="2021CEFF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DEFF1" w14:textId="6B786479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384B1" w14:textId="313C593C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80C8F" w14:textId="33A24761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D48AD" w14:textId="060739C5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565585" w:rsidRPr="00565585" w14:paraId="35F733B5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D0FB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BE4AD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2A9DD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CDD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CC18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F587B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B99056E" w14:textId="77777777" w:rsidR="00D162EB" w:rsidRDefault="00D162EB"/>
    <w:tbl>
      <w:tblPr>
        <w:tblW w:w="8835" w:type="dxa"/>
        <w:tblLook w:val="04A0" w:firstRow="1" w:lastRow="0" w:firstColumn="1" w:lastColumn="0" w:noHBand="0" w:noVBand="1"/>
      </w:tblPr>
      <w:tblGrid>
        <w:gridCol w:w="2875"/>
        <w:gridCol w:w="1710"/>
        <w:gridCol w:w="746"/>
        <w:gridCol w:w="1168"/>
        <w:gridCol w:w="1168"/>
        <w:gridCol w:w="1168"/>
      </w:tblGrid>
      <w:tr w:rsidR="00565585" w:rsidRPr="00565585" w14:paraId="6AAB7E50" w14:textId="77777777" w:rsidTr="00D4582F">
        <w:trPr>
          <w:trHeight w:val="290"/>
        </w:trPr>
        <w:tc>
          <w:tcPr>
            <w:tcW w:w="8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bottom"/>
            <w:hideMark/>
          </w:tcPr>
          <w:p w14:paraId="76F101F7" w14:textId="77777777" w:rsidR="00565585" w:rsidRPr="00565585" w:rsidRDefault="00565585" w:rsidP="005655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ssessment 2</w:t>
            </w:r>
          </w:p>
        </w:tc>
      </w:tr>
      <w:tr w:rsidR="00565585" w:rsidRPr="00565585" w14:paraId="121D778A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1081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9551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arget/Goal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7AB0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erm 1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EF20A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erm 2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1F1A4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erm 3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61FB7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Term 4</w:t>
            </w:r>
          </w:p>
        </w:tc>
      </w:tr>
      <w:tr w:rsidR="00565585" w:rsidRPr="00565585" w14:paraId="4FD85D25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5FCF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71FC5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F3C0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99383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39876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65EF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611A13C6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0722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1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28958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181C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854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F0055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C7F66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51DE1C29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E9CD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2n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9A644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F2CB4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BFAF7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253FD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12160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37E74A14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41C9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3r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4E8B6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D3604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8A2E4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7074A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2B5CA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5AD2C586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4B9A7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4t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46E12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47B81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DED92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FA79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1B3A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585" w:rsidRPr="00565585" w14:paraId="04AF4B00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B4EA2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5t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E0CF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F057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8948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7769E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AC704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498BAC3B" w14:paraId="33926C85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97305" w14:textId="198E07C1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Students with Disabilit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45AD4" w14:textId="379B67CD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3ABAB" w14:textId="058EB471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54F65" w14:textId="1DC2C719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98B98" w14:textId="1D34AA56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229C7" w14:textId="3832FDE1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498BAC3B" w14:paraId="7AD3B062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597B9" w14:textId="7C0BB208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English Language Learne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A2BE" w14:textId="0FB3D502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7871" w14:textId="1F45B558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584E3" w14:textId="0FD4218B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5BE7E" w14:textId="56D57F78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88A0C" w14:textId="56D77B6D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498BAC3B" w14:paraId="7E954DAA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DEED5" w14:textId="2C36A6FB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498BAC3B">
              <w:rPr>
                <w:rFonts w:ascii="Calibri" w:eastAsia="Times New Roman" w:hAnsi="Calibri" w:cs="Calibri"/>
                <w:color w:val="000000" w:themeColor="text1"/>
              </w:rPr>
              <w:t>Economically Disadvantag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54F6B" w14:textId="2BF790A6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F7D5B" w14:textId="1B4B8A1E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C859" w14:textId="41049A4A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2CDE6" w14:textId="4A2C3D82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33CE" w14:textId="21D6C71A" w:rsidR="498BAC3B" w:rsidRDefault="498BAC3B" w:rsidP="498BAC3B">
            <w:pPr>
              <w:spacing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565585" w:rsidRPr="00565585" w14:paraId="5A0B87E7" w14:textId="77777777" w:rsidTr="00D4582F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D4066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33C9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658F9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47154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01FEA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74FBF" w14:textId="77777777" w:rsidR="00565585" w:rsidRPr="00565585" w:rsidRDefault="00565585" w:rsidP="005655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58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1299C43A" w14:textId="77777777" w:rsidR="00DF6787" w:rsidRDefault="00DF6787"/>
    <w:p w14:paraId="32B48314" w14:textId="77777777" w:rsidR="00EF4CC0" w:rsidRPr="0099086B" w:rsidRDefault="00863844">
      <w:pPr>
        <w:rPr>
          <w:b/>
          <w:u w:val="single"/>
        </w:rPr>
      </w:pPr>
      <w:bookmarkStart w:id="0" w:name="_GoBack"/>
      <w:bookmarkEnd w:id="0"/>
      <w:r w:rsidRPr="00004A21">
        <w:rPr>
          <w:b/>
          <w:u w:val="single"/>
        </w:rPr>
        <w:t>Staffing</w:t>
      </w:r>
      <w:r w:rsidR="0027716C" w:rsidRPr="00004A21">
        <w:rPr>
          <w:b/>
          <w:u w:val="single"/>
        </w:rPr>
        <w:t xml:space="preserve"> Data</w:t>
      </w:r>
    </w:p>
    <w:tbl>
      <w:tblPr>
        <w:tblW w:w="11425" w:type="dxa"/>
        <w:tblLook w:val="04A0" w:firstRow="1" w:lastRow="0" w:firstColumn="1" w:lastColumn="0" w:noHBand="0" w:noVBand="1"/>
      </w:tblPr>
      <w:tblGrid>
        <w:gridCol w:w="2875"/>
        <w:gridCol w:w="1710"/>
        <w:gridCol w:w="626"/>
        <w:gridCol w:w="535"/>
        <w:gridCol w:w="612"/>
        <w:gridCol w:w="572"/>
        <w:gridCol w:w="516"/>
        <w:gridCol w:w="553"/>
        <w:gridCol w:w="630"/>
        <w:gridCol w:w="553"/>
        <w:gridCol w:w="670"/>
        <w:gridCol w:w="1573"/>
      </w:tblGrid>
      <w:tr w:rsidR="0027716C" w:rsidRPr="0027716C" w14:paraId="5B5C5626" w14:textId="77777777" w:rsidTr="00D4582F">
        <w:trPr>
          <w:trHeight w:val="251"/>
        </w:trPr>
        <w:tc>
          <w:tcPr>
            <w:tcW w:w="1142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92A3259" w14:textId="77777777" w:rsidR="0027716C" w:rsidRPr="0027716C" w:rsidRDefault="0027716C" w:rsidP="002771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School Staff</w:t>
            </w:r>
          </w:p>
        </w:tc>
      </w:tr>
      <w:tr w:rsidR="00004A21" w:rsidRPr="0027716C" w14:paraId="29E4C75B" w14:textId="77777777" w:rsidTr="00D4582F">
        <w:trPr>
          <w:trHeight w:val="251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676E4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43A41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Target/Goal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F1D73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Sept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14AD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Oct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6EF4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Nov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ADC33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Dec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90B7E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Jan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576C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Feb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E573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Mar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A74EC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Apr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58B7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May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6F014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716C">
              <w:rPr>
                <w:rFonts w:ascii="Calibri" w:eastAsia="Times New Roman" w:hAnsi="Calibri" w:cs="Calibri"/>
                <w:b/>
                <w:bCs/>
                <w:color w:val="000000"/>
              </w:rPr>
              <w:t>Jun</w:t>
            </w:r>
          </w:p>
        </w:tc>
      </w:tr>
      <w:tr w:rsidR="00004A21" w:rsidRPr="0027716C" w14:paraId="13418EDF" w14:textId="77777777" w:rsidTr="00D4582F">
        <w:trPr>
          <w:trHeight w:val="251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3DDE7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Number of Staff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A4599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64CE8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38534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AB8F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C9E84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03760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13A67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7940C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5F09A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B52BC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C31BA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04A21" w:rsidRPr="0027716C" w14:paraId="4D5F818D" w14:textId="77777777" w:rsidTr="00D4582F">
        <w:trPr>
          <w:trHeight w:val="251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16057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Staff Attri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2BEDC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22C1D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04CA3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D5BE7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697E4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071E2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BB67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A51D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CB727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A7D2D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23B7E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04A21" w:rsidRPr="0027716C" w14:paraId="31E44319" w14:textId="77777777" w:rsidTr="00D4582F">
        <w:trPr>
          <w:trHeight w:val="251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2D87C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Vacanc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F35EF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EC67C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5A8CB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31786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555F5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7006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C9E2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3E078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746AE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D7636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4984F" w14:textId="77777777" w:rsidR="0027716C" w:rsidRPr="0027716C" w:rsidRDefault="0027716C" w:rsidP="002771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7716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461D779" w14:textId="77777777" w:rsidR="00863844" w:rsidRDefault="00863844"/>
    <w:sectPr w:rsidR="00863844" w:rsidSect="00EF4CC0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4088F" w14:textId="77777777" w:rsidR="00D4582F" w:rsidRDefault="00D4582F" w:rsidP="00D4582F">
      <w:pPr>
        <w:spacing w:after="0" w:line="240" w:lineRule="auto"/>
      </w:pPr>
      <w:r>
        <w:separator/>
      </w:r>
    </w:p>
  </w:endnote>
  <w:endnote w:type="continuationSeparator" w:id="0">
    <w:p w14:paraId="29B33F6F" w14:textId="77777777" w:rsidR="00D4582F" w:rsidRDefault="00D4582F" w:rsidP="00D45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657049" w14:textId="77777777" w:rsidR="00D4582F" w:rsidRDefault="00D4582F" w:rsidP="00D4582F">
      <w:pPr>
        <w:spacing w:after="0" w:line="240" w:lineRule="auto"/>
      </w:pPr>
      <w:r>
        <w:separator/>
      </w:r>
    </w:p>
  </w:footnote>
  <w:footnote w:type="continuationSeparator" w:id="0">
    <w:p w14:paraId="66B8EBE4" w14:textId="77777777" w:rsidR="00D4582F" w:rsidRDefault="00D4582F" w:rsidP="00D45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3E6EC" w14:textId="36F012DA" w:rsidR="00D4582F" w:rsidRDefault="00D4582F">
    <w:pPr>
      <w:pStyle w:val="Header"/>
    </w:pPr>
    <w:r>
      <w:rPr>
        <w:noProof/>
      </w:rPr>
      <w:drawing>
        <wp:inline distT="0" distB="0" distL="0" distR="0" wp14:anchorId="2381853F" wp14:editId="0A6003A4">
          <wp:extent cx="6897063" cy="1114581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wor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7063" cy="1114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8F020E" w14:textId="77777777" w:rsidR="00D4582F" w:rsidRDefault="00D458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zE2NjA0sjA2NDVX0lEKTi0uzszPAykwrAUAA9PQMiwAAAA="/>
  </w:docVars>
  <w:rsids>
    <w:rsidRoot w:val="009D63C8"/>
    <w:rsid w:val="00004A21"/>
    <w:rsid w:val="00057C6A"/>
    <w:rsid w:val="000F08B5"/>
    <w:rsid w:val="00212C7A"/>
    <w:rsid w:val="0021583F"/>
    <w:rsid w:val="0027716C"/>
    <w:rsid w:val="002C5FEF"/>
    <w:rsid w:val="003173BF"/>
    <w:rsid w:val="00565585"/>
    <w:rsid w:val="005D5E11"/>
    <w:rsid w:val="007973F5"/>
    <w:rsid w:val="00863844"/>
    <w:rsid w:val="0099086B"/>
    <w:rsid w:val="009D63C8"/>
    <w:rsid w:val="00A51877"/>
    <w:rsid w:val="00C3262F"/>
    <w:rsid w:val="00C75B24"/>
    <w:rsid w:val="00D13AF2"/>
    <w:rsid w:val="00D162EB"/>
    <w:rsid w:val="00D4582F"/>
    <w:rsid w:val="00DF6787"/>
    <w:rsid w:val="00E21F48"/>
    <w:rsid w:val="00EF4CC0"/>
    <w:rsid w:val="498BA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69D8B5"/>
  <w15:chartTrackingRefBased/>
  <w15:docId w15:val="{636001A3-4C62-4972-B14B-8B39998D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58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82F"/>
  </w:style>
  <w:style w:type="paragraph" w:styleId="Footer">
    <w:name w:val="footer"/>
    <w:basedOn w:val="Normal"/>
    <w:link w:val="FooterChar"/>
    <w:uiPriority w:val="99"/>
    <w:unhideWhenUsed/>
    <w:rsid w:val="00D458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33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45A3CFB6174C468257CCB5F123250E" ma:contentTypeVersion="13" ma:contentTypeDescription="Create a new document." ma:contentTypeScope="" ma:versionID="e870fdd4f68a5bf3ec0a585e5e0d2ec5">
  <xsd:schema xmlns:xsd="http://www.w3.org/2001/XMLSchema" xmlns:xs="http://www.w3.org/2001/XMLSchema" xmlns:p="http://schemas.microsoft.com/office/2006/metadata/properties" xmlns:ns3="a930ae90-4508-47ba-8f2f-356c36134431" xmlns:ns4="0f8288d0-2f3b-40c7-96ff-7a07ba4f8942" targetNamespace="http://schemas.microsoft.com/office/2006/metadata/properties" ma:root="true" ma:fieldsID="41e148dde02e1327b59c6a559f51411f" ns3:_="" ns4:_="">
    <xsd:import namespace="a930ae90-4508-47ba-8f2f-356c36134431"/>
    <xsd:import namespace="0f8288d0-2f3b-40c7-96ff-7a07ba4f89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0ae90-4508-47ba-8f2f-356c36134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8288d0-2f3b-40c7-96ff-7a07ba4f894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1F5713-77EF-4806-9D68-8E86918A2B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E91D82-86F0-4749-BE8D-50E55E6EF92A}">
  <ds:schemaRefs>
    <ds:schemaRef ds:uri="0f8288d0-2f3b-40c7-96ff-7a07ba4f8942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a930ae90-4508-47ba-8f2f-356c3613443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5603725-D520-4CBC-9E62-1122EE4E8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30ae90-4508-47ba-8f2f-356c36134431"/>
    <ds:schemaRef ds:uri="0f8288d0-2f3b-40c7-96ff-7a07ba4f89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zolo, Kerri</dc:creator>
  <cp:keywords/>
  <dc:description/>
  <cp:lastModifiedBy>Lesczinski, Michael</cp:lastModifiedBy>
  <cp:revision>2</cp:revision>
  <dcterms:created xsi:type="dcterms:W3CDTF">2020-01-07T16:50:00Z</dcterms:created>
  <dcterms:modified xsi:type="dcterms:W3CDTF">2020-01-07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45A3CFB6174C468257CCB5F123250E</vt:lpwstr>
  </property>
</Properties>
</file>